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2-02-04</w:t>
      </w:r>
      <w:r>
        <w:t xml:space="preserve"> </w:t>
      </w:r>
      <w:r>
        <w:t xml:space="preserve">06:12:4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79817471dd7c5aa946e4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2-02-04T06:12:52Z</dcterms:created>
  <dcterms:modified xsi:type="dcterms:W3CDTF">2022-02-04T06:1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2-02-04 06:12:41</vt:lpwstr>
  </property>
</Properties>
</file>